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F8461" w14:textId="77777777" w:rsidR="00CD4D59" w:rsidRPr="00C32577" w:rsidRDefault="000D4537">
      <w:pPr>
        <w:rPr>
          <w:lang w:val="en-GB"/>
        </w:rPr>
      </w:pPr>
      <w:r w:rsidRPr="00C32577">
        <w:rPr>
          <w:lang w:val="en-GB"/>
        </w:rPr>
        <w:t xml:space="preserve">A privacy breach or sometimes known as a data breach is the misuse of your information. In other words, it is a </w:t>
      </w:r>
      <w:r w:rsidRPr="00C32577">
        <w:rPr>
          <w:highlight w:val="yellow"/>
          <w:lang w:val="en-GB"/>
        </w:rPr>
        <w:t>cyber threat</w:t>
      </w:r>
      <w:r w:rsidRPr="00C32577">
        <w:rPr>
          <w:lang w:val="en-GB"/>
        </w:rPr>
        <w:t xml:space="preserve"> to your device. As the name 'privacy' breach suggests, it is the access to your private information without permission. </w:t>
      </w:r>
    </w:p>
    <w:p w14:paraId="1DF64D90" w14:textId="77777777" w:rsidR="009D52DB" w:rsidRPr="00C32577" w:rsidRDefault="000D4537" w:rsidP="009D52DB">
      <w:pPr>
        <w:pStyle w:val="Heading2"/>
        <w:rPr>
          <w:lang w:val="en-GB"/>
        </w:rPr>
      </w:pPr>
      <w:r w:rsidRPr="00C32577">
        <w:rPr>
          <w:lang w:val="en-GB"/>
        </w:rPr>
        <w:t>Privacy Risks</w:t>
      </w:r>
    </w:p>
    <w:p w14:paraId="0D0A5C5E" w14:textId="1ABCCFD1" w:rsidR="009D52DB" w:rsidRPr="00C32577" w:rsidRDefault="000D4537" w:rsidP="009D52DB">
      <w:pPr>
        <w:rPr>
          <w:lang w:val="en-GB"/>
        </w:rPr>
      </w:pPr>
      <w:r w:rsidRPr="00C32577">
        <w:rPr>
          <w:lang w:val="en-GB"/>
        </w:rPr>
        <w:t>Your privacy is very critical, and all your information is valuable. However, your information is spread over places lik</w:t>
      </w:r>
      <w:r w:rsidRPr="00C32577">
        <w:rPr>
          <w:lang w:val="en-GB"/>
        </w:rPr>
        <w:t>e government agencies, financial institutions, health care agencies, and many other organi</w:t>
      </w:r>
      <w:r w:rsidR="00977DB0">
        <w:rPr>
          <w:lang w:val="en-GB"/>
        </w:rPr>
        <w:t>s</w:t>
      </w:r>
      <w:r w:rsidRPr="00C32577">
        <w:rPr>
          <w:lang w:val="en-GB"/>
        </w:rPr>
        <w:t>ations. If this gets in the hand of the wrong people, then you can be in great danger. Hackers can use this information to commit crimes under your name. They can al</w:t>
      </w:r>
      <w:r w:rsidRPr="00C32577">
        <w:rPr>
          <w:lang w:val="en-GB"/>
        </w:rPr>
        <w:t xml:space="preserve">so sell this information on the dark web that gives access to further criminals. </w:t>
      </w:r>
    </w:p>
    <w:p w14:paraId="61862776" w14:textId="77777777" w:rsidR="009D52DB" w:rsidRPr="00C32577" w:rsidRDefault="000D4537" w:rsidP="009D52DB">
      <w:pPr>
        <w:pStyle w:val="Heading2"/>
        <w:rPr>
          <w:lang w:val="en-GB"/>
        </w:rPr>
      </w:pPr>
      <w:r w:rsidRPr="00C32577">
        <w:rPr>
          <w:lang w:val="en-GB"/>
        </w:rPr>
        <w:t>How it Works</w:t>
      </w:r>
    </w:p>
    <w:p w14:paraId="72A4C53D" w14:textId="6339C3F0" w:rsidR="007F497F" w:rsidRPr="00C32577" w:rsidRDefault="000D4537" w:rsidP="009D52DB">
      <w:pPr>
        <w:rPr>
          <w:lang w:val="en-GB"/>
        </w:rPr>
      </w:pPr>
      <w:r w:rsidRPr="00C32577">
        <w:rPr>
          <w:lang w:val="en-GB"/>
        </w:rPr>
        <w:t xml:space="preserve">The first step in this </w:t>
      </w:r>
      <w:r w:rsidRPr="00C32577">
        <w:rPr>
          <w:highlight w:val="yellow"/>
          <w:lang w:val="en-GB"/>
        </w:rPr>
        <w:t>cyber threat</w:t>
      </w:r>
      <w:r w:rsidRPr="00C32577">
        <w:rPr>
          <w:lang w:val="en-GB"/>
        </w:rPr>
        <w:t xml:space="preserve"> is </w:t>
      </w:r>
      <w:r w:rsidR="00977DB0">
        <w:rPr>
          <w:lang w:val="en-GB"/>
        </w:rPr>
        <w:t>a</w:t>
      </w:r>
      <w:r w:rsidRPr="00C32577">
        <w:rPr>
          <w:lang w:val="en-GB"/>
        </w:rPr>
        <w:t xml:space="preserve"> security breach. </w:t>
      </w:r>
      <w:r w:rsidR="00977DB0">
        <w:rPr>
          <w:lang w:val="en-GB"/>
        </w:rPr>
        <w:t>Your device’s entire security</w:t>
      </w:r>
      <w:r w:rsidRPr="00C32577">
        <w:rPr>
          <w:lang w:val="en-GB"/>
        </w:rPr>
        <w:t xml:space="preserve"> system becomes null, and the hacker can penetrate your device. Thu</w:t>
      </w:r>
      <w:r w:rsidRPr="00C32577">
        <w:rPr>
          <w:lang w:val="en-GB"/>
        </w:rPr>
        <w:t xml:space="preserve">s, now all your data is open to the hacker. A technical problem in your device, human error, or inadequate policies can lead to </w:t>
      </w:r>
      <w:r w:rsidRPr="00C32577">
        <w:rPr>
          <w:highlight w:val="yellow"/>
          <w:lang w:val="en-GB"/>
        </w:rPr>
        <w:t>cyber threats</w:t>
      </w:r>
      <w:r w:rsidRPr="00C32577">
        <w:rPr>
          <w:lang w:val="en-GB"/>
        </w:rPr>
        <w:t xml:space="preserve"> like privacy breaches. Sometimes, a mistake on your part</w:t>
      </w:r>
      <w:r w:rsidRPr="00C32577">
        <w:rPr>
          <w:lang w:val="en-GB"/>
        </w:rPr>
        <w:t xml:space="preserve"> like an email sent to the wrong </w:t>
      </w:r>
      <w:r w:rsidR="00977DB0">
        <w:rPr>
          <w:lang w:val="en-GB"/>
        </w:rPr>
        <w:t>person</w:t>
      </w:r>
      <w:r w:rsidRPr="00C32577">
        <w:rPr>
          <w:lang w:val="en-GB"/>
        </w:rPr>
        <w:t xml:space="preserve"> or a lost USB ca</w:t>
      </w:r>
      <w:r w:rsidRPr="00C32577">
        <w:rPr>
          <w:lang w:val="en-GB"/>
        </w:rPr>
        <w:t>n also cause a privacy breac</w:t>
      </w:r>
      <w:r w:rsidRPr="00C32577">
        <w:rPr>
          <w:lang w:val="en-GB"/>
        </w:rPr>
        <w:t>h</w:t>
      </w:r>
      <w:r w:rsidR="00977DB0">
        <w:rPr>
          <w:lang w:val="en-GB"/>
        </w:rPr>
        <w:t>.</w:t>
      </w:r>
    </w:p>
    <w:p w14:paraId="362F9A2A" w14:textId="77777777" w:rsidR="007F497F" w:rsidRPr="00C32577" w:rsidRDefault="000D4537" w:rsidP="007F497F">
      <w:pPr>
        <w:pStyle w:val="Heading2"/>
        <w:rPr>
          <w:lang w:val="en-GB"/>
        </w:rPr>
      </w:pPr>
      <w:r w:rsidRPr="00C32577">
        <w:rPr>
          <w:lang w:val="en-GB"/>
        </w:rPr>
        <w:t>Ways to Protect your Privacy</w:t>
      </w:r>
    </w:p>
    <w:p w14:paraId="5B3A1167" w14:textId="17FDF504" w:rsidR="007F497F" w:rsidRPr="00C32577" w:rsidRDefault="000D4537" w:rsidP="007F497F">
      <w:pPr>
        <w:rPr>
          <w:lang w:val="en-GB"/>
        </w:rPr>
      </w:pPr>
      <w:r w:rsidRPr="00C32577">
        <w:rPr>
          <w:lang w:val="en-GB"/>
        </w:rPr>
        <w:t>If a privacy breach takes place then there is not much</w:t>
      </w:r>
      <w:r w:rsidRPr="00C32577">
        <w:rPr>
          <w:lang w:val="en-GB"/>
        </w:rPr>
        <w:t xml:space="preserve"> you can do. However, you can take precautionary measures before time. </w:t>
      </w:r>
      <w:r w:rsidR="00977DB0">
        <w:rPr>
          <w:lang w:val="en-GB"/>
        </w:rPr>
        <w:t>Hence, it’s very important to f</w:t>
      </w:r>
      <w:r w:rsidRPr="00C32577">
        <w:rPr>
          <w:lang w:val="en-GB"/>
        </w:rPr>
        <w:t>ollow these precautionary mea</w:t>
      </w:r>
      <w:r w:rsidRPr="00C32577">
        <w:rPr>
          <w:lang w:val="en-GB"/>
        </w:rPr>
        <w:t>sures:</w:t>
      </w:r>
    </w:p>
    <w:p w14:paraId="5DBA7595" w14:textId="77777777" w:rsidR="007F497F" w:rsidRPr="00C32577" w:rsidRDefault="000D4537" w:rsidP="007F497F">
      <w:pPr>
        <w:pStyle w:val="Heading3"/>
        <w:rPr>
          <w:lang w:val="en-GB"/>
        </w:rPr>
      </w:pPr>
      <w:r w:rsidRPr="00C32577">
        <w:rPr>
          <w:lang w:val="en-GB"/>
        </w:rPr>
        <w:t>Strong Password</w:t>
      </w:r>
    </w:p>
    <w:p w14:paraId="553DB4D0" w14:textId="77777777" w:rsidR="007F497F" w:rsidRPr="00C32577" w:rsidRDefault="000D4537" w:rsidP="007F497F">
      <w:pPr>
        <w:rPr>
          <w:lang w:val="en-GB"/>
        </w:rPr>
      </w:pPr>
      <w:r w:rsidRPr="00C32577">
        <w:rPr>
          <w:lang w:val="en-GB"/>
        </w:rPr>
        <w:t>Emphasis is always made on the use of strong passwords</w:t>
      </w:r>
      <w:r w:rsidR="00EA5FC5" w:rsidRPr="00C32577">
        <w:rPr>
          <w:lang w:val="en-GB"/>
        </w:rPr>
        <w:t xml:space="preserve"> to prevent </w:t>
      </w:r>
      <w:r w:rsidR="00EA5FC5" w:rsidRPr="00C32577">
        <w:rPr>
          <w:highlight w:val="yellow"/>
          <w:lang w:val="en-GB"/>
        </w:rPr>
        <w:t>cyber threats</w:t>
      </w:r>
      <w:r w:rsidRPr="00C32577">
        <w:rPr>
          <w:lang w:val="en-GB"/>
        </w:rPr>
        <w:t>. A password is the most common and greatest barrier against hackers. You should always use a strong, impeccable, and unique password for your device, sys</w:t>
      </w:r>
      <w:r w:rsidRPr="00C32577">
        <w:rPr>
          <w:lang w:val="en-GB"/>
        </w:rPr>
        <w:t>tem, and applications. If you feel that it is hard to remember strong passwords, you can use a reliable password manager.</w:t>
      </w:r>
    </w:p>
    <w:p w14:paraId="3B4E67AE" w14:textId="77777777" w:rsidR="007F497F" w:rsidRPr="00C32577" w:rsidRDefault="000D4537" w:rsidP="007F497F">
      <w:pPr>
        <w:pStyle w:val="Heading3"/>
        <w:rPr>
          <w:lang w:val="en-GB"/>
        </w:rPr>
      </w:pPr>
      <w:r w:rsidRPr="00C32577">
        <w:rPr>
          <w:lang w:val="en-GB"/>
        </w:rPr>
        <w:t>Monitor your Accounts</w:t>
      </w:r>
    </w:p>
    <w:p w14:paraId="49EC4910" w14:textId="0C05C1EC" w:rsidR="007F497F" w:rsidRPr="00C32577" w:rsidRDefault="000D4537" w:rsidP="007F497F">
      <w:pPr>
        <w:rPr>
          <w:lang w:val="en-GB"/>
        </w:rPr>
      </w:pPr>
      <w:r w:rsidRPr="00C32577">
        <w:rPr>
          <w:lang w:val="en-GB"/>
        </w:rPr>
        <w:t>If a hacker gets access to your information then your accounts are at</w:t>
      </w:r>
      <w:r w:rsidRPr="00C32577">
        <w:rPr>
          <w:lang w:val="en-GB"/>
        </w:rPr>
        <w:t xml:space="preserve"> risk. You should always keep a regular c</w:t>
      </w:r>
      <w:r w:rsidRPr="00C32577">
        <w:rPr>
          <w:lang w:val="en-GB"/>
        </w:rPr>
        <w:t>heck on your accounts for any suspicious activity. In case of any unfamiliar and doubtful activity, block your accounts to prevent more loss.</w:t>
      </w:r>
    </w:p>
    <w:p w14:paraId="08BBD643" w14:textId="77777777" w:rsidR="007F497F" w:rsidRPr="00C32577" w:rsidRDefault="000D4537" w:rsidP="007F497F">
      <w:pPr>
        <w:pStyle w:val="Heading3"/>
        <w:rPr>
          <w:lang w:val="en-GB"/>
        </w:rPr>
      </w:pPr>
      <w:r w:rsidRPr="00C32577">
        <w:rPr>
          <w:lang w:val="en-GB"/>
        </w:rPr>
        <w:t>Website Security</w:t>
      </w:r>
    </w:p>
    <w:p w14:paraId="29178DF3" w14:textId="5AFB614A" w:rsidR="007F497F" w:rsidRPr="00C32577" w:rsidRDefault="000D4537" w:rsidP="007F497F">
      <w:pPr>
        <w:rPr>
          <w:lang w:val="en-GB"/>
        </w:rPr>
      </w:pPr>
      <w:r w:rsidRPr="00C32577">
        <w:rPr>
          <w:lang w:val="en-GB"/>
        </w:rPr>
        <w:t>Don't just browse blindly on the internet. We enter a lot of information on the internet in the f</w:t>
      </w:r>
      <w:r w:rsidRPr="00C32577">
        <w:rPr>
          <w:lang w:val="en-GB"/>
        </w:rPr>
        <w:t xml:space="preserve">orm of usernames and passwords. Thus, always check the website security before providing your credentials. A secure URL is </w:t>
      </w:r>
      <w:r w:rsidR="00977DB0">
        <w:rPr>
          <w:lang w:val="en-GB"/>
        </w:rPr>
        <w:t xml:space="preserve">one </w:t>
      </w:r>
      <w:r w:rsidRPr="00C32577">
        <w:rPr>
          <w:lang w:val="en-GB"/>
        </w:rPr>
        <w:t>that begins with 'HTTPS' instead of 'HTTP.' Especially when you are accessing a website where you have to enter your credit card deta</w:t>
      </w:r>
      <w:r w:rsidRPr="00C32577">
        <w:rPr>
          <w:lang w:val="en-GB"/>
        </w:rPr>
        <w:t>ils, check the URL.</w:t>
      </w:r>
    </w:p>
    <w:p w14:paraId="07AD734E" w14:textId="13D439A9" w:rsidR="007F497F" w:rsidRPr="00C32577" w:rsidRDefault="00977DB0" w:rsidP="007F497F">
      <w:pPr>
        <w:pStyle w:val="Heading2"/>
        <w:rPr>
          <w:lang w:val="en-GB"/>
        </w:rPr>
      </w:pPr>
      <w:r>
        <w:rPr>
          <w:lang w:val="en-GB"/>
        </w:rPr>
        <w:t>Key Takeaway</w:t>
      </w:r>
    </w:p>
    <w:p w14:paraId="242D2A84" w14:textId="4FB4D771" w:rsidR="007F497F" w:rsidRDefault="000D4537" w:rsidP="007F497F">
      <w:pPr>
        <w:rPr>
          <w:lang w:val="en-GB"/>
        </w:rPr>
      </w:pPr>
      <w:r w:rsidRPr="00C32577">
        <w:rPr>
          <w:highlight w:val="yellow"/>
          <w:lang w:val="en-GB"/>
        </w:rPr>
        <w:t>Cyber threats</w:t>
      </w:r>
      <w:r w:rsidRPr="00C32577">
        <w:rPr>
          <w:lang w:val="en-GB"/>
        </w:rPr>
        <w:t xml:space="preserve"> always bring a heap of disaster with them so always ensure your online security. Take the necessary precautions to protect your personal information. </w:t>
      </w:r>
    </w:p>
    <w:p w14:paraId="67B9FC17" w14:textId="338C9690" w:rsidR="00977DB0" w:rsidRPr="00C32577" w:rsidRDefault="000D4537" w:rsidP="007F497F">
      <w:pPr>
        <w:rPr>
          <w:lang w:val="en-GB"/>
        </w:rPr>
      </w:pPr>
      <w:r>
        <w:rPr>
          <w:lang w:val="en-GB"/>
        </w:rPr>
        <w:lastRenderedPageBreak/>
        <w:t>To know more about how you can keep your online experience secure, book a consultation with Aardwolf Security today!</w:t>
      </w:r>
    </w:p>
    <w:p w14:paraId="73C4BFC0" w14:textId="77777777" w:rsidR="009D52DB" w:rsidRPr="00C32577" w:rsidRDefault="000D4537" w:rsidP="009D52DB">
      <w:pPr>
        <w:rPr>
          <w:lang w:val="en-GB"/>
        </w:rPr>
      </w:pPr>
      <w:r w:rsidRPr="00C32577">
        <w:rPr>
          <w:lang w:val="en-GB"/>
        </w:rPr>
        <w:t xml:space="preserve">      </w:t>
      </w:r>
    </w:p>
    <w:sectPr w:rsidR="009D52DB" w:rsidRPr="00C32577" w:rsidSect="00CD4D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t7A0tTQyMzI3MjNX0lEKTi0uzszPAykwrAUA5djEiiwAAAA="/>
  </w:docVars>
  <w:rsids>
    <w:rsidRoot w:val="00CA22B5"/>
    <w:rsid w:val="000D4537"/>
    <w:rsid w:val="007F497F"/>
    <w:rsid w:val="00977DB0"/>
    <w:rsid w:val="009D52DB"/>
    <w:rsid w:val="00C32577"/>
    <w:rsid w:val="00C617AC"/>
    <w:rsid w:val="00CA22B5"/>
    <w:rsid w:val="00CD4D59"/>
    <w:rsid w:val="00EA5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050ED"/>
  <w15:docId w15:val="{5DAF95DF-BB57-4AAB-A225-EF007B694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D59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52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52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52D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52DB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5526DD-18C1-48AB-AED3-4693434A5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p</cp:lastModifiedBy>
  <cp:revision>5</cp:revision>
  <dcterms:created xsi:type="dcterms:W3CDTF">2021-01-14T06:22:00Z</dcterms:created>
  <dcterms:modified xsi:type="dcterms:W3CDTF">2021-01-18T13:27:00Z</dcterms:modified>
</cp:coreProperties>
</file>